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D0558" w14:textId="77777777" w:rsidR="006B757D" w:rsidRPr="00F17C0A" w:rsidRDefault="006B757D"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444388D3"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34EF4B2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34EF4B2F">
        <w:tc>
          <w:tcPr>
            <w:tcW w:w="4673" w:type="dxa"/>
            <w:shd w:val="clear" w:color="auto" w:fill="F2F2F2" w:themeFill="background1" w:themeFillShade="F2"/>
          </w:tcPr>
          <w:p w14:paraId="15D2079A" w14:textId="6DE4E5A9" w:rsidR="004C0E7B" w:rsidRPr="009A174D" w:rsidDel="00026D53" w:rsidRDefault="004C0E7B" w:rsidP="34EF4B2F">
            <w:pPr>
              <w:pStyle w:val="Akapitzlist"/>
              <w:jc w:val="both"/>
            </w:pPr>
            <w:r>
              <w:t xml:space="preserve">Nr </w:t>
            </w:r>
            <w:r w:rsidR="00562CD0">
              <w:t xml:space="preserve">wniosku o dofinansowanie </w:t>
            </w:r>
            <w:r>
              <w:t>:</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34EF4B2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34EF4B2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34EF4B2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34EF4B2F">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34EF4B2F">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34EF4B2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34EF4B2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334B26"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34EF4B2F">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34EF4B2F">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34EF4B2F">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1E768BED"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334B26"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334B26"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p w14:paraId="20A93CEA" w14:textId="3D0FDBF8" w:rsidR="245FB4B3" w:rsidRDefault="245FB4B3" w:rsidP="245FB4B3">
      <w:pPr>
        <w:spacing w:line="276" w:lineRule="auto"/>
        <w:jc w:val="both"/>
        <w:rPr>
          <w:sz w:val="24"/>
          <w:szCs w:val="24"/>
        </w:rPr>
      </w:pPr>
    </w:p>
    <w:p w14:paraId="37648776" w14:textId="21E4E863" w:rsidR="54B7EED0" w:rsidRPr="00D77C0F" w:rsidRDefault="54B7EED0" w:rsidP="17240C02">
      <w:pPr>
        <w:spacing w:line="276" w:lineRule="auto"/>
        <w:jc w:val="both"/>
        <w:rPr>
          <w:b w:val="0"/>
          <w:bCs w:val="0"/>
          <w:sz w:val="24"/>
          <w:szCs w:val="24"/>
        </w:rPr>
      </w:pPr>
      <w:r w:rsidRPr="00D77C0F">
        <w:rPr>
          <w:b w:val="0"/>
          <w:bCs w:val="0"/>
          <w:sz w:val="24"/>
          <w:szCs w:val="24"/>
        </w:rPr>
        <w:t>Podpis Wnioskodawcy</w:t>
      </w:r>
      <w:r w:rsidR="003158B0">
        <w:rPr>
          <w:b w:val="0"/>
          <w:bCs w:val="0"/>
          <w:sz w:val="24"/>
          <w:szCs w:val="24"/>
        </w:rPr>
        <w:t>:</w:t>
      </w:r>
      <w:r w:rsidR="00562CD0" w:rsidRPr="00D77C0F">
        <w:rPr>
          <w:rStyle w:val="Odwoanieprzypisudolnego"/>
          <w:b w:val="0"/>
          <w:bCs w:val="0"/>
          <w:sz w:val="24"/>
          <w:szCs w:val="24"/>
        </w:rPr>
        <w:footnoteReference w:id="6"/>
      </w:r>
    </w:p>
    <w:p w14:paraId="38E7E724" w14:textId="5C8C4DE3" w:rsidR="00562CD0" w:rsidRPr="00D77C0F" w:rsidRDefault="00562CD0" w:rsidP="17240C02">
      <w:pPr>
        <w:spacing w:line="276" w:lineRule="auto"/>
        <w:jc w:val="both"/>
        <w:rPr>
          <w:b w:val="0"/>
          <w:bCs w:val="0"/>
          <w:sz w:val="24"/>
          <w:szCs w:val="24"/>
        </w:rPr>
      </w:pPr>
      <w:r w:rsidRPr="00D77C0F">
        <w:rPr>
          <w:b w:val="0"/>
          <w:bCs w:val="0"/>
          <w:sz w:val="24"/>
          <w:szCs w:val="24"/>
        </w:rPr>
        <w:t>Data:</w:t>
      </w:r>
    </w:p>
    <w:p w14:paraId="125F0E64" w14:textId="6B1E4736" w:rsidR="245FB4B3" w:rsidRDefault="245FB4B3" w:rsidP="245FB4B3">
      <w:pPr>
        <w:spacing w:line="276" w:lineRule="auto"/>
        <w:jc w:val="both"/>
        <w:rPr>
          <w:sz w:val="24"/>
          <w:szCs w:val="24"/>
        </w:rPr>
      </w:pPr>
    </w:p>
    <w:sectPr w:rsidR="245FB4B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E63A0" w14:textId="77777777" w:rsidR="00656516" w:rsidRDefault="00656516" w:rsidP="00C56ABC">
      <w:r>
        <w:separator/>
      </w:r>
    </w:p>
  </w:endnote>
  <w:endnote w:type="continuationSeparator" w:id="0">
    <w:p w14:paraId="4E4C409A" w14:textId="77777777" w:rsidR="00656516" w:rsidRDefault="00656516" w:rsidP="00C56ABC">
      <w:r>
        <w:continuationSeparator/>
      </w:r>
    </w:p>
  </w:endnote>
  <w:endnote w:type="continuationNotice" w:id="1">
    <w:p w14:paraId="504DD7A8" w14:textId="77777777" w:rsidR="00656516" w:rsidRDefault="00656516"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164C0A1C" w:rsidR="004546F5" w:rsidRPr="00977889" w:rsidRDefault="004546F5"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Pr="00977889">
      <w:rPr>
        <w:b w:val="0"/>
        <w:bCs w:val="0"/>
        <w:noProof/>
      </w:rPr>
      <w:t>2</w:t>
    </w:r>
    <w:r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25DF" w14:textId="77777777" w:rsidR="00656516" w:rsidRDefault="00656516" w:rsidP="00C56ABC">
      <w:r>
        <w:separator/>
      </w:r>
    </w:p>
  </w:footnote>
  <w:footnote w:type="continuationSeparator" w:id="0">
    <w:p w14:paraId="717893DA" w14:textId="77777777" w:rsidR="00656516" w:rsidRDefault="00656516" w:rsidP="00C56ABC">
      <w:r>
        <w:continuationSeparator/>
      </w:r>
    </w:p>
  </w:footnote>
  <w:footnote w:type="continuationNotice" w:id="1">
    <w:p w14:paraId="06F7D677" w14:textId="77777777" w:rsidR="00656516" w:rsidRDefault="00656516"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 w:id="6">
    <w:p w14:paraId="361616C7" w14:textId="6807280F" w:rsidR="00562CD0" w:rsidRDefault="00562CD0">
      <w:pPr>
        <w:pStyle w:val="Tekstprzypisudolnego"/>
      </w:pPr>
      <w:r>
        <w:rPr>
          <w:rStyle w:val="Odwoanieprzypisudolnego"/>
        </w:rPr>
        <w:footnoteRef/>
      </w:r>
      <w:r>
        <w:t xml:space="preserve"> </w:t>
      </w:r>
      <w:r w:rsidRPr="00562CD0">
        <w:rPr>
          <w:rFonts w:ascii="Calibri" w:hAnsi="Calibri" w:cs="Calibri"/>
          <w:b w:val="0"/>
          <w:bCs w:val="0"/>
          <w:sz w:val="18"/>
          <w:szCs w:val="18"/>
        </w:rPr>
        <w:t>Oświadczenie należy sporządzić i złożyć w postaci elektronicznej opatrzonej kwalifikowanym podpisem elektronicznym, przez osobę/y uprawnioną/e do reprezentowania Wnioskodaw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trackRevision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1F1C"/>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003"/>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5D9E"/>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318"/>
    <w:rsid w:val="002A79D6"/>
    <w:rsid w:val="002A7B6B"/>
    <w:rsid w:val="002B092E"/>
    <w:rsid w:val="002B3C12"/>
    <w:rsid w:val="002B4207"/>
    <w:rsid w:val="002B4C53"/>
    <w:rsid w:val="002B501D"/>
    <w:rsid w:val="002B53FC"/>
    <w:rsid w:val="002B5928"/>
    <w:rsid w:val="002B6C42"/>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8B0"/>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4B26"/>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0DD7"/>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A32"/>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2CD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1AF"/>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56516"/>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6B91"/>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1A87"/>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04B"/>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40D7"/>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094D"/>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1595"/>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BF7"/>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77C0F"/>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5DC1629"/>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240C02"/>
    <w:rsid w:val="17767F87"/>
    <w:rsid w:val="17B19476"/>
    <w:rsid w:val="1877B36D"/>
    <w:rsid w:val="1A4528AF"/>
    <w:rsid w:val="1C2425DA"/>
    <w:rsid w:val="1EAAC772"/>
    <w:rsid w:val="20E3F62F"/>
    <w:rsid w:val="210B9913"/>
    <w:rsid w:val="23ED6CB6"/>
    <w:rsid w:val="245FB4B3"/>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4EF4B2F"/>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4B7EED0"/>
    <w:rsid w:val="55A01651"/>
    <w:rsid w:val="564E8B30"/>
    <w:rsid w:val="569667BE"/>
    <w:rsid w:val="56C80896"/>
    <w:rsid w:val="5B9869FA"/>
    <w:rsid w:val="5C44FA23"/>
    <w:rsid w:val="5D72F867"/>
    <w:rsid w:val="5E4E3C3A"/>
    <w:rsid w:val="5EEC3693"/>
    <w:rsid w:val="5F81A51B"/>
    <w:rsid w:val="606CD475"/>
    <w:rsid w:val="6126E3D5"/>
    <w:rsid w:val="64BA8A9D"/>
    <w:rsid w:val="64E6C265"/>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rsid w:val="002F6C48"/>
    <w:rPr>
      <w:rFonts w:cs="Times New Roman"/>
    </w:rPr>
  </w:style>
  <w:style w:type="character" w:customStyle="1" w:styleId="TekstprzypisudolnegoZnak">
    <w:name w:val="Tekst przypisu dolnego Znak"/>
    <w:basedOn w:val="Domylnaczcionkaakapitu"/>
    <w:link w:val="Tekstprzypisudolnego"/>
    <w:uiPriority w:val="99"/>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B8FC5E7E65BA44BA394B50FE390202" ma:contentTypeVersion="17" ma:contentTypeDescription="Utwórz nowy dokument." ma:contentTypeScope="" ma:versionID="de102c2860b8f8b1638b6c3388a2e1c9">
  <xsd:schema xmlns:xsd="http://www.w3.org/2001/XMLSchema" xmlns:xs="http://www.w3.org/2001/XMLSchema" xmlns:p="http://schemas.microsoft.com/office/2006/metadata/properties" xmlns:ns2="02b634f1-d4b8-44f5-b915-b6b96903ae57" xmlns:ns3="f10ac06e-816e-4d4c-9e18-e30054a259f2" targetNamespace="http://schemas.microsoft.com/office/2006/metadata/properties" ma:root="true" ma:fieldsID="05420157cb8b075a6822f73fdaf676a5" ns2:_="" ns3:_="">
    <xsd:import namespace="02b634f1-d4b8-44f5-b915-b6b96903ae57"/>
    <xsd:import namespace="f10ac06e-816e-4d4c-9e18-e30054a259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634f1-d4b8-44f5-b915-b6b96903a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tan zatwierdzenia" ma:internalName="Stan_x0020_zatwierdzenia">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5211cfbf-dab3-462a-9e33-f3edfde1ed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ac06e-816e-4d4c-9e18-e30054a259f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69facc74-f3be-49a7-a2ea-8ed45e93b415}" ma:internalName="TaxCatchAll" ma:showField="CatchAllData" ma:web="f10ac06e-816e-4d4c-9e18-e30054a259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b634f1-d4b8-44f5-b915-b6b96903ae57">
      <Terms xmlns="http://schemas.microsoft.com/office/infopath/2007/PartnerControls"/>
    </lcf76f155ced4ddcb4097134ff3c332f>
    <_Flow_SignoffStatus xmlns="02b634f1-d4b8-44f5-b915-b6b96903ae57" xsi:nil="true"/>
    <TaxCatchAll xmlns="f10ac06e-816e-4d4c-9e18-e30054a259f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F8DF63-4B7F-4440-9951-5DEF4B22C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634f1-d4b8-44f5-b915-b6b96903ae57"/>
    <ds:schemaRef ds:uri="f10ac06e-816e-4d4c-9e18-e30054a259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1369B0-FD3F-478F-8104-C43D566081D4}">
  <ds:schemaRefs>
    <ds:schemaRef ds:uri="http://schemas.openxmlformats.org/officeDocument/2006/bibliography"/>
  </ds:schemaRefs>
</ds:datastoreItem>
</file>

<file path=customXml/itemProps3.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 ds:uri="02b634f1-d4b8-44f5-b915-b6b96903ae57"/>
    <ds:schemaRef ds:uri="f10ac06e-816e-4d4c-9e18-e30054a259f2"/>
  </ds:schemaRefs>
</ds:datastoreItem>
</file>

<file path=customXml/itemProps4.xml><?xml version="1.0" encoding="utf-8"?>
<ds:datastoreItem xmlns:ds="http://schemas.openxmlformats.org/officeDocument/2006/customXml" ds:itemID="{DF366CA2-B6DE-490E-82EC-C38278412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520</Words>
  <Characters>27634</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IZ</cp:lastModifiedBy>
  <cp:revision>3</cp:revision>
  <cp:lastPrinted>2014-10-20T09:12:00Z</cp:lastPrinted>
  <dcterms:created xsi:type="dcterms:W3CDTF">2024-12-31T11:11:00Z</dcterms:created>
  <dcterms:modified xsi:type="dcterms:W3CDTF">2024-12-3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8FC5E7E65BA44BA394B50FE390202</vt:lpwstr>
  </property>
  <property fmtid="{D5CDD505-2E9C-101B-9397-08002B2CF9AE}" pid="3" name="MSIP_Label_91e939cc-945f-447d-b5c0-f5a8e3aaa77b_Enabled">
    <vt:lpwstr>true</vt:lpwstr>
  </property>
  <property fmtid="{D5CDD505-2E9C-101B-9397-08002B2CF9AE}" pid="4" name="MSIP_Label_91e939cc-945f-447d-b5c0-f5a8e3aaa77b_SetDate">
    <vt:lpwstr>2023-10-27T11:00:26Z</vt:lpwstr>
  </property>
  <property fmtid="{D5CDD505-2E9C-101B-9397-08002B2CF9AE}" pid="5" name="MSIP_Label_91e939cc-945f-447d-b5c0-f5a8e3aaa77b_Method">
    <vt:lpwstr>Privileged</vt:lpwstr>
  </property>
  <property fmtid="{D5CDD505-2E9C-101B-9397-08002B2CF9AE}" pid="6" name="MSIP_Label_91e939cc-945f-447d-b5c0-f5a8e3aaa77b_Name">
    <vt:lpwstr>K1 - Publiczna bez oznakowania</vt:lpwstr>
  </property>
  <property fmtid="{D5CDD505-2E9C-101B-9397-08002B2CF9AE}" pid="7" name="MSIP_Label_91e939cc-945f-447d-b5c0-f5a8e3aaa77b_SiteId">
    <vt:lpwstr>114511be-be5b-44a7-b2ab-a51e832dea9d</vt:lpwstr>
  </property>
  <property fmtid="{D5CDD505-2E9C-101B-9397-08002B2CF9AE}" pid="8" name="MSIP_Label_91e939cc-945f-447d-b5c0-f5a8e3aaa77b_ActionId">
    <vt:lpwstr>e4f0ea63-8a37-4795-ac5e-a4cdd2740cfe</vt:lpwstr>
  </property>
  <property fmtid="{D5CDD505-2E9C-101B-9397-08002B2CF9AE}" pid="9" name="MSIP_Label_91e939cc-945f-447d-b5c0-f5a8e3aaa77b_ContentBits">
    <vt:lpwstr>0</vt:lpwstr>
  </property>
  <property fmtid="{D5CDD505-2E9C-101B-9397-08002B2CF9AE}" pid="10" name="MediaServiceImageTags">
    <vt:lpwstr/>
  </property>
</Properties>
</file>